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bookmarkStart w:id="20" w:name="X16173bf24f62ff9e27693e7ef82971ea525330b"/>
    <w:p>
      <w:pPr>
        <w:pStyle w:val="Heading2"/>
      </w:pPr>
      <w:r>
        <w:t xml:space="preserve">FOR FIREFIGHTER TRAINING PROGRAM AT NATIONAL FIRE SERVICE ACADEMY, ABUJA</w:t>
      </w:r>
    </w:p>
    <w:bookmarkEnd w:id="20"/>
    <w:bookmarkEnd w:id="21"/>
    <w:p>
      <w:pPr>
        <w:pStyle w:val="FirstParagraph"/>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Nigeria</w:t>
      </w:r>
    </w:p>
    <w:p>
      <w:pPr>
        <w:pStyle w:val="BodyText"/>
      </w:pPr>
      <w:r>
        <w:t xml:space="preserve">Date: [Current Date]</w:t>
      </w:r>
    </w:p>
    <w:bookmarkStart w:id="23" w:name="the-scholarship-committee"/>
    <w:p>
      <w:pPr>
        <w:pStyle w:val="Heading3"/>
      </w:pPr>
      <w:r>
        <w:t xml:space="preserve">The Scholarship Committee</w:t>
      </w:r>
    </w:p>
    <w:bookmarkStart w:id="22" w:name="national-fire-service-academy-nfsa"/>
    <w:p>
      <w:pPr>
        <w:pStyle w:val="Heading4"/>
      </w:pPr>
      <w:r>
        <w:t xml:space="preserve">National Fire Service Academy (NFSA)</w:t>
      </w:r>
    </w:p>
    <w:p>
      <w:pPr>
        <w:pStyle w:val="FirstParagraph"/>
      </w:pPr>
      <w:r>
        <w:t xml:space="preserve">Fire Service Headquarters</w:t>
      </w:r>
    </w:p>
    <w:p>
      <w:pPr>
        <w:pStyle w:val="BodyText"/>
      </w:pPr>
      <w:r>
        <w:t xml:space="preserve">Abuja, Federal Capital Territory</w:t>
      </w:r>
    </w:p>
    <w:p>
      <w:pPr>
        <w:pStyle w:val="BodyText"/>
      </w:pPr>
      <w:r>
        <w:t xml:space="preserve">Nigeria</w:t>
      </w:r>
    </w:p>
    <w:bookmarkEnd w:id="22"/>
    <w:bookmarkEnd w:id="23"/>
    <w:bookmarkStart w:id="24" w:name="Xb82a264259bc9b2979d3ca596f0b0a95c311507"/>
    <w:p>
      <w:pPr>
        <w:pStyle w:val="Heading3"/>
      </w:pPr>
      <w:r>
        <w:t xml:space="preserve">SUBJECT: FORMAL APPLICATION FOR SCHOLARSHIP TO TRAIN AS A FIREFIGHTER IN NIGERIA ABUJA</w:t>
      </w:r>
    </w:p>
    <w:bookmarkEnd w:id="24"/>
    <w:p>
      <w:pPr>
        <w:pStyle w:val="FirstParagraph"/>
      </w:pPr>
      <w:r>
        <w:t xml:space="preserve">Dear Esteemed Scholarship Committee,</w:t>
      </w:r>
    </w:p>
    <w:p>
      <w:pPr>
        <w:pStyle w:val="BodyText"/>
      </w:pPr>
      <w:r>
        <w:t xml:space="preserve">I am writing with profound enthusiasm to submit my formal application for the prestigious Firefighter Training Scholarship at the National Fire Service Academy in Abuja, Nigeria. As a dedicated citizen of Nigeria deeply committed to public safety and emergency response, I believe this scholarship represents not merely an educational opportunity but a vital pathway to serving our nation's capital with professionalism and compassion. Having witnessed firsthand the critical need for skilled emergency responders in Abuja's rapidly expanding urban landscape, I have resolved to dedicate my career to becoming a proficient Firefighter committed to protecting lives and property across Nigeria.</w:t>
      </w:r>
    </w:p>
    <w:p>
      <w:pPr>
        <w:pStyle w:val="BodyText"/>
      </w:pPr>
      <w:r>
        <w:t xml:space="preserve">My journey toward this aspiration began during my formative years in Abuja, where the 2017 flooding crisis demonstrated the devastating consequences of inadequate emergency infrastructure. As a volunteer with the Abuja Emergency Medical Service during that disaster, I witnessed firsthand how trained Firefighters save lives through swift action and technical expertise. This experience ignited a lifelong commitment to public service. I subsequently pursued a National Diploma in Public Safety Management at the University of Abuja, graduating with distinction (CGPA: 4.2/5.0). My academic studies focused on emergency response protocols, fire dynamics, and community risk assessment – all directly applicable to the demanding role of a Firefighter in Nigeria's capital city.</w:t>
      </w:r>
    </w:p>
    <w:p>
      <w:pPr>
        <w:pStyle w:val="BodyText"/>
      </w:pPr>
      <w:r>
        <w:t xml:space="preserve">What truly distinguishes my application is my unwavering connection to Abuja's unique challenges. The Federal Capital Territory faces unprecedented urbanization pressures, with over 3 million residents and critical infrastructure including the Presidential Villa, National Assembly, and numerous high-rise commercial buildings. These factors create complex fire scenarios requiring specialized training in confined space rescue, hazardous material mitigation, and crowd control – precisely the competencies our National Fire Service Academy excels at teaching. I have closely followed NFSA's initiatives like the "Abuja Safety First" community outreach program, which has reduced response times by 27% in high-risk districts since its inception. My goal is to contribute to such transformative programs as a certified Firefighter stationed in Abuja.</w:t>
      </w:r>
    </w:p>
    <w:p>
      <w:pPr>
        <w:pStyle w:val="BodyText"/>
      </w:pPr>
      <w:r>
        <w:t xml:space="preserve">I have actively prepared for this rigorous training through physical conditioning and community service. For the past two years, I have maintained a strict regimen including daily cardio training, strength exercises, and advanced first-aid certification. Additionally, I volunteered with the Abuja Community Fire Safety Association (ACFSA), conducting fire prevention workshops in Kariya and Gwagwalada communities – reaching over 1,200 residents annually. This work reinforced my understanding of how culturally sensitive emergency response must be in diverse Nigerian communities. During one workshop on electrical safety in a densely populated settlement, I helped prevent a potential fire outbreak through community education – an experience that solidified my belief that firefighting extends beyond extinguishing flames to empowering communities.</w:t>
      </w:r>
    </w:p>
    <w:p>
      <w:pPr>
        <w:pStyle w:val="BodyText"/>
      </w:pPr>
      <w:r>
        <w:t xml:space="preserve">The financial barriers to obtaining this critical training are significant. The full cost of the NFSA Firefighter Program exceeds ₦1,800,000 (One Million Eight Hundred Thousand Naira), covering specialized equipment, simulation training, and certification fees. As a first-generation university graduate from a low-income household in Gwagwalada Local Government Area, I cannot independently finance this education. This scholarship would provide transformative access to the world-class training offered by Nigeria's premier fire service institution in Abuja – an investment that will directly address the critical shortage of certified Firefighters across our nation's capital. Without this support, my ability to contribute to Abuja's safety infrastructure would remain unrealized.</w:t>
      </w:r>
    </w:p>
    <w:p>
      <w:pPr>
        <w:pStyle w:val="BodyText"/>
      </w:pPr>
      <w:r>
        <w:t xml:space="preserve">My commitment extends beyond personal achievement; it is a promise to serve Nigeria Abuja with integrity. I envision myself as part of the next generation of Firefighters who will modernize our emergency response through technology integration – such as implementing AI-driven incident mapping systems that the NFSA is piloting in Abuja's high-risk zones. My long-term vision includes advancing to a Community Risk Assessment Specialist role, developing tailored safety plans for Abuja's rapidly growing informal settlements where fire risks remain highest. This scholarship would not only fund my training but also enable me to contribute immediately upon graduation to the Fire Service's strategic goals of reducing urban fire fatalities by 35% in Abuja within five years.</w:t>
      </w:r>
    </w:p>
    <w:p>
      <w:pPr>
        <w:pStyle w:val="BodyText"/>
      </w:pPr>
      <w:r>
        <w:t xml:space="preserve">I am particularly drawn to NFSA's holistic approach that combines rigorous physical training with community engagement – mirroring my own philosophy. The academy's partnership with the Abuja City Council on the "Safe Schools Initiative" aligns perfectly with my work in community education. I have studied NFSA's curriculum extensively and am prepared to excel in their 18-month program, which includes hands-on drills at the Abuja Urban Fire Simulation Complex – a facility uniquely designed for Nigeria's urban challenges. My academic background, practical experience, and unwavering dedication position me to not only succeed in this training but also become an asset to the Nigerian Fire Service.</w:t>
      </w:r>
    </w:p>
    <w:p>
      <w:pPr>
        <w:pStyle w:val="BodyText"/>
      </w:pPr>
      <w:r>
        <w:t xml:space="preserve">The role of a Firefighter in Nigeria Abuja transcends job title – it embodies the spirit of 'Naija Strong' through service. In a city that represents Nigeria's future, we need responders who understand both the technical precision required for fire suppression and the human element of crisis management. I am prepared to embody this dual commitment: mastering every aspect of firefighting while maintaining deep community connections forged in Abuja's neighborhoods. This scholarship would be the catalyst enabling me to join the ranks of Firefighters who have protected our capital since 1976, contributing my energy and passion to safeguarding Nigeria's most vital urban center.</w:t>
      </w:r>
    </w:p>
    <w:p>
      <w:pPr>
        <w:pStyle w:val="BodyText"/>
      </w:pPr>
      <w:r>
        <w:t xml:space="preserve">Thank you for considering my application for this transformative scholarship. I have attached all required documentation including academic transcripts, volunteer certificates, and a letter of recommendation from the Director of Abuja Community Fire Safety Association. I welcome the opportunity to discuss my qualifications further and am available for an interview at your earliest convenience.</w:t>
      </w:r>
    </w:p>
    <w:p>
      <w:pPr>
        <w:pStyle w:val="BodyText"/>
      </w:pPr>
      <w:r>
        <w:t xml:space="preserve">With profound respect for Nigeria's public safety legacy,</w:t>
      </w:r>
    </w:p>
    <w:p>
      <w:pPr>
        <w:pStyle w:val="BodyText"/>
      </w:pPr>
      <w:r>
        <w:t xml:space="preserve">[Your Full Name]</w:t>
      </w:r>
    </w:p>
    <w:p>
      <w:pPr>
        <w:pStyle w:val="BodyText"/>
      </w:pPr>
      <w:r>
        <w:t xml:space="preserve">Applicant, Firefighter Training Scholarship Program</w:t>
      </w:r>
    </w:p>
    <w:p>
      <w:pPr>
        <w:pStyle w:val="BodyText"/>
      </w:pPr>
      <w:r>
        <w:t xml:space="preserve">Phone: [+234 XXX XXXX XXX] | Email: [your.email@example.com]</w:t>
      </w:r>
    </w:p>
    <w:p>
      <w:pPr>
        <w:pStyle w:val="BodyText"/>
      </w:pPr>
      <w:r>
        <w:t xml:space="preserve">"The best Firefighter is not the one who arrives first, but the one who has prepared for every possible scenario." – Nigerian Fire Service Motto</w:t>
      </w:r>
    </w:p>
    <w:p>
      <w:pPr>
        <w:pStyle w:val="BodyText"/>
      </w:pPr>
      <w:r>
        <w:t xml:space="preserve">This Scholarship Application Letter is submitted to the National Fire Service Academy in Abuja, Nigeria, for consideration under the Federal Government's Public Safety Training Initiative (FPTI) 2023-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Nigeria Abuja</dc:title>
  <dc:creator/>
  <dc:language>en</dc:language>
  <cp:keywords/>
  <dcterms:created xsi:type="dcterms:W3CDTF">2026-07-21T07:55:01Z</dcterms:created>
  <dcterms:modified xsi:type="dcterms:W3CDTF">2026-07-21T07:55:01Z</dcterms:modified>
</cp:coreProperties>
</file>

<file path=docProps/custom.xml><?xml version="1.0" encoding="utf-8"?>
<Properties xmlns="http://schemas.openxmlformats.org/officeDocument/2006/custom-properties" xmlns:vt="http://schemas.openxmlformats.org/officeDocument/2006/docPropsVTypes"/>
</file>